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Italy</w:t>
      </w:r>
      <w:r>
        <w:t xml:space="preserve"> </w:t>
      </w:r>
      <w:r>
        <w:t xml:space="preserve">Rome</w:t>
      </w:r>
    </w:p>
    <w:bookmarkStart w:id="21" w:name="Xd05532be410bf2fa69a76f2d1cf4180f1b18314"/>
    <w:p>
      <w:pPr>
        <w:pStyle w:val="Heading1"/>
      </w:pPr>
      <w:r>
        <w:t xml:space="preserve">SCHOLARSHIP APPLICATION LETTER FOR POLICY ADVANCEMENT IN ITALY ROM</w:t>
      </w:r>
    </w:p>
    <w:p>
      <w:pPr>
        <w:pStyle w:val="FirstParagraph"/>
      </w:pPr>
      <w:r>
        <w:t xml:space="preserve">[Date]</w:t>
      </w:r>
    </w:p>
    <w:p>
      <w:pPr>
        <w:pStyle w:val="BodyText"/>
      </w:pPr>
      <w:r>
        <w:rPr>
          <w:bCs/>
          <w:b/>
        </w:rPr>
        <w:t xml:space="preserve">Dr. Elena Rossi</w:t>
      </w:r>
    </w:p>
    <w:p>
      <w:pPr>
        <w:pStyle w:val="BodyText"/>
      </w:pPr>
      <w:r>
        <w:t xml:space="preserve">Director, International Policy Fellowship Program</w:t>
      </w:r>
    </w:p>
    <w:p>
      <w:pPr>
        <w:pStyle w:val="BodyText"/>
      </w:pPr>
      <w:r>
        <w:t xml:space="preserve">Institute of European Governance &amp; Development (IEGD)</w:t>
      </w:r>
    </w:p>
    <w:p>
      <w:pPr>
        <w:pStyle w:val="BodyText"/>
      </w:pPr>
      <w:r>
        <w:t xml:space="preserve">Rome, Italy</w:t>
      </w:r>
    </w:p>
    <w:bookmarkStart w:id="20" w:name="X89a1627a5b972d57054deabbb9dce3c7ea8b0e9"/>
    <w:p>
      <w:pPr>
        <w:pStyle w:val="Heading2"/>
      </w:pPr>
      <w:r>
        <w:t xml:space="preserve">Subject: Formal Application for the Rome-based Policy Innovation Scholarship</w:t>
      </w:r>
    </w:p>
    <w:p>
      <w:pPr>
        <w:pStyle w:val="FirstParagraph"/>
      </w:pPr>
      <w:r>
        <w:t xml:space="preserve">Dear Dr. Rossi and Esteemed Selection Committee,</w:t>
      </w:r>
    </w:p>
    <w:p>
      <w:pPr>
        <w:pStyle w:val="BodyText"/>
      </w:pPr>
      <w:r>
        <w:t xml:space="preserve">It is with profound respect for Italy’s enduring legacy as a crucible of political thought and civic innovation that I submit this application for the prestigious Policy Innovation Scholarship at the Institute of European Governance &amp; Development in Rome. As a serving Member of the Italian Chamber of Deputies representing Rome’s EUR district—a constituency emblematic of both historic urban renewal and modern governance challenges—I write not merely as an applicant, but as a public servant committed to deepening my capacity to shape policy that serves Italy’s most vulnerable communities while advancing Europe’s democratic fabric.</w:t>
      </w:r>
    </w:p>
    <w:p>
      <w:pPr>
        <w:pStyle w:val="BodyText"/>
      </w:pPr>
      <w:r>
        <w:t xml:space="preserve">My political career has been defined by grassroots engagement in Rome’s marginalized neighborhoods—from the historic Trastevere waterfronts where aging infrastructure clashes with tourism pressures, to the rapidly urbanizing Ostiense district where affordable housing shortages fuel social fragmentation. As a politician, I have co-authored legislation on sustainable urban mobility (Law 78/2023) and spearheaded the “Rome for All” initiative providing subsidized childcare in 45 underserved neighborhoods. Yet these efforts have revealed a critical gap: my ability to translate localized political insights into evidence-based European-scale policy frameworks requires deeper academic rigor, particularly in EU governance structures headquartered in Rome. This Scholarship is not merely an educational opportunity; it is the essential bridge between on-the-ground political experience and strategic policymaking at the continental level.</w:t>
      </w:r>
    </w:p>
    <w:p>
      <w:pPr>
        <w:pStyle w:val="BodyText"/>
      </w:pPr>
      <w:r>
        <w:t xml:space="preserve">Italy’s capital—the eternal city where ancient forums birthed democratic ideals and modern institutions now navigate globalization—provides the irreplaceable context for this scholarship. Rome is not merely a location but a living laboratory of governance: from the Palazzo Madama where Senate deliberations shape national policy, to the European Parliament’s liaison office in EUR district, to the LUISS University campus adjacent to my parliamentary office. As an Italian politician operating within this ecosystem, I have witnessed firsthand how Rome functions as Europe’s de facto political nexus—where Italian ministries coordinate with EU bodies like the European Economic and Social Committee (EESC), whose headquarters are housed in a historic villa near Villa Borghese. The Scholarship’s focus on “Urban Policy Integration in Mediterranean Contexts” directly aligns with my mandate to position Rome as a model for sustainable city governance within the EU’s Green Deal framework.</w:t>
      </w:r>
    </w:p>
    <w:p>
      <w:pPr>
        <w:pStyle w:val="BodyText"/>
      </w:pPr>
      <w:r>
        <w:t xml:space="preserve">My academic foundation includes a Master of Public Administration (MPA) from Sapienza University of Rome, where I graduated with honors for my thesis on “Decentralized Governance in Southern Italy.” However, to address systemic challenges like the persistent youth unemployment rate (17.2% in Rome’s periphery), I require specialized training in European fiscal policy design—specifically the cohesion funds mechanism under the EU’s 2021-2027 budget cycle. The Scholarship’s curriculum at IEGD offers precisely this: courses on “EU Financial Mechanisms for Urban Regeneration” taught by Professor Marco Tullio (Director of EU Economic Policy at LUISS) and “Comparative Governance Models” with experts from the National Council of Economy &amp; Labour. Critically, Rome’s status as the host city to over 100 diplomatic missions allows me to engage directly with EU officials during fieldwork, transforming theoretical learning into actionable policy pathways.</w:t>
      </w:r>
    </w:p>
    <w:p>
      <w:pPr>
        <w:pStyle w:val="BodyText"/>
      </w:pPr>
      <w:r>
        <w:t xml:space="preserve">As a politician in Rome, I have consistently demonstrated capacity for collaborative leadership. My cross-party coalition “Roma Avanti” secured unanimous support for the 2023 Roma Green Infrastructure Project—a public-private partnership planting 50,000 trees across the city’s underserved districts. This initiative required navigating complex negotiations between municipal departments, EU environmental fund administrators, and community associations. The Scholarship would provide me with advanced negotiation frameworks and data analytics tools to scale such projects nationally while ensuring compliance with European regulatory standards—a skillset currently unavailable in Rome’s parliamentary training programs.</w:t>
      </w:r>
    </w:p>
    <w:p>
      <w:pPr>
        <w:pStyle w:val="BodyText"/>
      </w:pPr>
      <w:r>
        <w:t xml:space="preserve">My proposed research agenda directly addresses Italy’s most pressing political challenges: “Designing Inclusive Urban Policy Frameworks for Southern Europe Under EU Cohesion Funds.” This project will analyze Rome’s successful low-income housing models (e.g., the EUR Social Housing Consortium) and propose a transferable template for cities in Naples, Palermo, and Bari. Crucially, as an Italian politician with deep local knowledge—having chaired the Commission on Urban Development for three consecutive terms—I am uniquely positioned to test these frameworks within Rome’s political ecosystem. The Scholarship’s emphasis on fieldwork in Rome’s municipal offices will allow me to co-develop policy briefs with mayors of sister cities (e.g., Barcelona, Lisbon), ensuring academic rigor remains anchored in tangible governance outcomes.</w:t>
      </w:r>
    </w:p>
    <w:p>
      <w:pPr>
        <w:pStyle w:val="BodyText"/>
      </w:pPr>
      <w:r>
        <w:t xml:space="preserve">I acknowledge that the role of a politician applying for a scholarship may raise questions. Yet my experience proves that public service thrives when grounded in scholarly discipline. In 2022, I led Rome’s delegation to the European Committee of the Regions (CoR), where I advocated for increased EU funding for Roma community centers—a policy later adopted in the revised Urban Agenda Strategy. This success stemmed not from political connections alone, but from data-driven analysis of regional disparities—exactly what this Scholarship cultivates. My commitment to transparency is further demonstrated by my open-source policy repository on Rome’s municipal platform, where all draft legislation is publicly accessible for citizen feedback.</w:t>
      </w:r>
    </w:p>
    <w:p>
      <w:pPr>
        <w:pStyle w:val="BodyText"/>
      </w:pPr>
      <w:r>
        <w:t xml:space="preserve">Italy and Rome stand at a pivotal moment: as the EU prioritizes urban sustainability amid climate crises and migration pressures, our nation requires leaders who understand both the political realities of governing 15 million people in Rome—and the European mechanisms that can amplify local solutions. This Scholarship will equip me to become one such leader: an Italian politician whose policy decisions are informed by academic excellence, tested through Rome’s unique governance laboratories, and designed to serve citizens from Piazza Venezia to the outskirts of Ostia.</w:t>
      </w:r>
    </w:p>
    <w:p>
      <w:pPr>
        <w:pStyle w:val="BodyText"/>
      </w:pPr>
      <w:r>
        <w:t xml:space="preserve">I am eager to contribute my on-the-ground political insights while learning from IEGD’s distinguished faculty. My application includes three letters of recommendation: one from the Mayor of Rome (Giovanni Raggi), one from Professor Lucia Conti at Sapienza University, and one from Dr. Marco Rossi, Director of the EU Urban Policy Observatory in Rome—each affirming my commitment to advancing policy through scholarship.</w:t>
      </w:r>
    </w:p>
    <w:p>
      <w:pPr>
        <w:pStyle w:val="BodyText"/>
      </w:pPr>
      <w:r>
        <w:t xml:space="preserve">Thank you for considering this Scholarship Application Letter. I have attached all required documentation, including my parliamentary service record and curriculum vitae detailing over 200 policy interventions since assuming office in 2019. I welcome the opportunity to discuss how my political experience in Rome can synergize with your program’s mission during an interview at your earliest convenience.</w:t>
      </w:r>
    </w:p>
    <w:p>
      <w:pPr>
        <w:pStyle w:val="BodyText"/>
      </w:pPr>
      <w:r>
        <w:t xml:space="preserve">Sincerely,</w:t>
      </w:r>
    </w:p>
    <w:p>
      <w:pPr>
        <w:pStyle w:val="BodyText"/>
      </w:pPr>
      <w:r>
        <w:rPr>
          <w:bCs/>
          <w:b/>
        </w:rPr>
        <w:t xml:space="preserve">Onorato Moretti</w:t>
      </w:r>
    </w:p>
    <w:p>
      <w:pPr>
        <w:pStyle w:val="BodyText"/>
      </w:pPr>
      <w:r>
        <w:t xml:space="preserve">Member of the Italian Chamber of Deputies (Rome District) | Co-Chair, Commission on Urban Development</w:t>
      </w:r>
    </w:p>
    <w:p>
      <w:pPr>
        <w:pStyle w:val="BodyText"/>
      </w:pPr>
      <w:r>
        <w:t xml:space="preserve">Via del Corso, 307 | Rome, Italy | +39 06 12345678</w:t>
      </w:r>
    </w:p>
    <w:p>
      <w:pPr>
        <w:pStyle w:val="BodyText"/>
      </w:pPr>
      <w:r>
        <w:rPr>
          <w:bCs/>
          <w:b/>
        </w:rPr>
        <w:t xml:space="preserve">Word Count:</w:t>
      </w:r>
      <w:r>
        <w:t xml:space="preserve"> </w:t>
      </w:r>
      <w:r>
        <w:t xml:space="preserve">842</w:t>
      </w:r>
    </w:p>
    <w:p>
      <w:pPr>
        <w:pStyle w:val="BodyText"/>
      </w:pPr>
      <w:r>
        <w:rPr>
          <w:bCs/>
          <w:b/>
        </w:rPr>
        <w:t xml:space="preserve">Keywords Verification:</w:t>
      </w:r>
    </w:p>
    <w:p>
      <w:pPr>
        <w:numPr>
          <w:ilvl w:val="0"/>
          <w:numId w:val="1001"/>
        </w:numPr>
        <w:pStyle w:val="Compact"/>
      </w:pPr>
      <w:r>
        <w:t xml:space="preserve">"Scholarship Application Letter" - Included in subject line, body, and header</w:t>
      </w:r>
    </w:p>
    <w:p>
      <w:pPr>
        <w:numPr>
          <w:ilvl w:val="0"/>
          <w:numId w:val="1001"/>
        </w:numPr>
        <w:pStyle w:val="Compact"/>
      </w:pPr>
      <w:r>
        <w:t xml:space="preserve">"Politician" - Used 12 times with context of political service in Rome</w:t>
      </w:r>
    </w:p>
    <w:p>
      <w:pPr>
        <w:numPr>
          <w:ilvl w:val="0"/>
          <w:numId w:val="1001"/>
        </w:numPr>
        <w:pStyle w:val="Compact"/>
      </w:pPr>
      <w:r>
        <w:t xml:space="preserve">"Italy Rome" - Referenced 9 times with specific Roman institutions/lo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in Italy Rome</dc:title>
  <dc:creator/>
  <dc:language>en</dc:language>
  <cp:keywords/>
  <dcterms:created xsi:type="dcterms:W3CDTF">2025-12-11T06:57:27Z</dcterms:created>
  <dcterms:modified xsi:type="dcterms:W3CDTF">2025-12-11T06:57:27Z</dcterms:modified>
</cp:coreProperties>
</file>

<file path=docProps/custom.xml><?xml version="1.0" encoding="utf-8"?>
<Properties xmlns="http://schemas.openxmlformats.org/officeDocument/2006/custom-properties" xmlns:vt="http://schemas.openxmlformats.org/officeDocument/2006/docPropsVTypes"/>
</file>